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15823082" w:rsidR="00384804" w:rsidRDefault="00B24734" w:rsidP="00794D2C">
            <w:pPr>
              <w:pStyle w:val="TableBody"/>
            </w:pPr>
            <w:r>
              <w:fldChar w:fldCharType="begin"/>
            </w:r>
            <w:r>
              <w:instrText xml:space="preserve"> DATE \@ "M/d/yyyy" </w:instrText>
            </w:r>
            <w:r>
              <w:fldChar w:fldCharType="separate"/>
            </w:r>
            <w:r w:rsidR="00023FF1">
              <w:rPr>
                <w:noProof/>
              </w:rPr>
              <w:t>10/11/2019</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 xml:space="preserve">When debugging server-side scripts, use </w:t>
      </w:r>
      <w:proofErr w:type="spellStart"/>
      <w:r>
        <w:t>VisualStudio</w:t>
      </w:r>
      <w:proofErr w:type="spellEnd"/>
      <w:r>
        <w:t xml:space="preserve">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w:t>
      </w:r>
      <w:proofErr w:type="gramStart"/>
      <w:r w:rsidR="00FD2274">
        <w:t>executes</w:t>
      </w:r>
      <w:proofErr w:type="gramEnd"/>
      <w:r w:rsidR="00FD2274">
        <w:t xml:space="preserve">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iForm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proofErr w:type="spellStart"/>
      <w:proofErr w:type="gramStart"/>
      <w:r w:rsidR="00840302" w:rsidRPr="00840302">
        <w:t>VV.Form.Global</w:t>
      </w:r>
      <w:proofErr w:type="gramEnd"/>
      <w:r w:rsidR="00840302" w:rsidRPr="00840302">
        <w:t>.AdminSave</w:t>
      </w:r>
      <w:proofErr w:type="spellEnd"/>
      <w:r w:rsidR="00840302" w:rsidRPr="00840302">
        <w:t>();</w:t>
      </w:r>
    </w:p>
    <w:p w14:paraId="123952A8" w14:textId="1A1A59AE" w:rsidR="00840302" w:rsidRDefault="00840302" w:rsidP="00840302">
      <w:pPr>
        <w:pStyle w:val="BodyText"/>
        <w:numPr>
          <w:ilvl w:val="1"/>
          <w:numId w:val="24"/>
        </w:numPr>
      </w:pPr>
      <w:r>
        <w:t xml:space="preserve">Only </w:t>
      </w:r>
      <w:proofErr w:type="spellStart"/>
      <w:r>
        <w:t>VaultAccess</w:t>
      </w:r>
      <w:proofErr w:type="spellEnd"/>
      <w:r>
        <w:t xml:space="preserve">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proofErr w:type="spellStart"/>
      <w:proofErr w:type="gramStart"/>
      <w:r w:rsidR="00BF452D" w:rsidRPr="00BF452D">
        <w:t>VV.Form.Global</w:t>
      </w:r>
      <w:proofErr w:type="gramEnd"/>
      <w:r w:rsidR="00BF452D" w:rsidRPr="00BF452D">
        <w:t>.CloseAndUnlockForm</w:t>
      </w:r>
      <w:proofErr w:type="spellEnd"/>
      <w:r w:rsidR="00BF452D" w:rsidRPr="00BF452D">
        <w:t>()</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 xml:space="preserve">The </w:t>
      </w:r>
      <w:proofErr w:type="spellStart"/>
      <w:r>
        <w:t>SaveButton</w:t>
      </w:r>
      <w:proofErr w:type="spellEnd"/>
      <w:r>
        <w:t xml:space="preserve"> Form Control should always be hidden</w:t>
      </w:r>
      <w:r w:rsidR="006E55EE">
        <w:t xml:space="preserve">. </w:t>
      </w:r>
    </w:p>
    <w:p w14:paraId="3583BC32" w14:textId="1D9BD202" w:rsidR="006E55EE" w:rsidRPr="001923DB" w:rsidRDefault="006E55EE" w:rsidP="00840302">
      <w:pPr>
        <w:pStyle w:val="BodyText"/>
        <w:numPr>
          <w:ilvl w:val="0"/>
          <w:numId w:val="24"/>
        </w:numPr>
      </w:pPr>
      <w:r>
        <w:t xml:space="preserve">The </w:t>
      </w:r>
      <w:proofErr w:type="spellStart"/>
      <w:r>
        <w:t>TabControl</w:t>
      </w:r>
      <w:proofErr w:type="spellEnd"/>
      <w:r>
        <w:t xml:space="preserve"> Form Control should never be hidden. </w:t>
      </w:r>
      <w:r w:rsidR="00681905">
        <w:t xml:space="preserve">Access to form tabs should be controlled </w:t>
      </w:r>
      <w:r w:rsidR="003261F3">
        <w:t>in the Menu tab of the Template Details screen.</w:t>
      </w:r>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lastRenderedPageBreak/>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01760C7E" w:rsidR="004F0090" w:rsidRDefault="004F0090" w:rsidP="004F0090">
      <w:pPr>
        <w:pStyle w:val="ListParagraph"/>
        <w:numPr>
          <w:ilvl w:val="0"/>
          <w:numId w:val="12"/>
        </w:numPr>
      </w:pPr>
      <w:r>
        <w:t xml:space="preserve">When setting date fields or </w:t>
      </w:r>
      <w:r w:rsidR="00637047">
        <w:t>otherwise handling dates</w:t>
      </w:r>
      <w:r>
        <w:t xml:space="preserve">, </w:t>
      </w:r>
      <w:proofErr w:type="gramStart"/>
      <w:r>
        <w:t>avoid .</w:t>
      </w:r>
      <w:proofErr w:type="spellStart"/>
      <w:r>
        <w:t>toLocaleDateString</w:t>
      </w:r>
      <w:proofErr w:type="spellEnd"/>
      <w:proofErr w:type="gramEnd"/>
      <w:r>
        <w:t>() and .</w:t>
      </w:r>
      <w:proofErr w:type="spellStart"/>
      <w:r>
        <w:t>toLocaleTimeString</w:t>
      </w:r>
      <w:proofErr w:type="spellEnd"/>
      <w:r>
        <w:t>(), as these methods are not supported in Internet Explorer 11. You may inst</w:t>
      </w:r>
      <w:r w:rsidR="00016EF4">
        <w:t xml:space="preserve">ead </w:t>
      </w:r>
      <w:r>
        <w:t xml:space="preserve">build a string to represent the date in order to use the </w:t>
      </w:r>
      <w:proofErr w:type="spellStart"/>
      <w:proofErr w:type="gramStart"/>
      <w:r>
        <w:t>VV.Form.SetFieldValue</w:t>
      </w:r>
      <w:proofErr w:type="spellEnd"/>
      <w:proofErr w:type="gramEnd"/>
      <w:r>
        <w:t>()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w:t>
      </w:r>
      <w:proofErr w:type="gramStart"/>
      <w:r w:rsidR="00016EF4">
        <w:t>Date(</w:t>
      </w:r>
      <w:proofErr w:type="gramEnd"/>
      <w:r w:rsidR="00016EF4">
        <w:t>).</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proofErr w:type="gramStart"/>
      <w:r w:rsidRPr="005461FE">
        <w:rPr>
          <w:rFonts w:ascii="Consolas" w:hAnsi="Consolas" w:cs="Consolas"/>
          <w:color w:val="000000"/>
          <w:sz w:val="16"/>
          <w:szCs w:val="16"/>
        </w:rPr>
        <w:t>VV.Form.GetDateObjectFromCalendar</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w:t>
      </w:r>
      <w:proofErr w:type="gramStart"/>
      <w:r w:rsidRPr="005461FE">
        <w:rPr>
          <w:rFonts w:ascii="Consolas" w:hAnsi="Consolas" w:cs="Consolas"/>
          <w:color w:val="008000"/>
          <w:sz w:val="16"/>
          <w:szCs w:val="16"/>
        </w:rPr>
        <w:t>Date(</w:t>
      </w:r>
      <w:proofErr w:type="gramEnd"/>
      <w:r w:rsidRPr="005461FE">
        <w:rPr>
          <w:rFonts w:ascii="Consolas" w:hAnsi="Consolas" w:cs="Consolas"/>
          <w:color w:val="008000"/>
          <w:sz w:val="16"/>
          <w:szCs w:val="16"/>
        </w:rPr>
        <w:t>);</w:t>
      </w:r>
    </w:p>
    <w:p w14:paraId="1CD9EB2E" w14:textId="1C119A16" w:rsidR="006772AF" w:rsidRPr="00016EF4" w:rsidRDefault="004F0090" w:rsidP="00016EF4">
      <w:pPr>
        <w:jc w:val="left"/>
        <w:rPr>
          <w:sz w:val="16"/>
          <w:szCs w:val="16"/>
        </w:rPr>
      </w:pPr>
      <w:proofErr w:type="spellStart"/>
      <w:proofErr w:type="gramStart"/>
      <w:r w:rsidRPr="005461FE">
        <w:rPr>
          <w:rFonts w:ascii="Consolas" w:hAnsi="Consolas" w:cs="Consolas"/>
          <w:color w:val="000000"/>
          <w:sz w:val="16"/>
          <w:szCs w:val="16"/>
        </w:rPr>
        <w:t>VV.Form.SetFieldValue</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953D3B3" w14:textId="77777777"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that we should not use:</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proofErr w:type="spellStart"/>
      <w:r w:rsidRPr="007D275A">
        <w:rPr>
          <w:rFonts w:ascii="Courier New" w:hAnsi="Courier New" w:cs="Courier New"/>
          <w:color w:val="0077AA"/>
          <w:sz w:val="20"/>
          <w:szCs w:val="20"/>
          <w:shd w:val="clear" w:color="auto" w:fill="F5F2F0"/>
          <w:lang w:val="es-CL" w:eastAsia="es-CL"/>
        </w:rPr>
        <w:t>const</w:t>
      </w:r>
      <w:proofErr w:type="spellEnd"/>
      <w:r w:rsidRPr="007D275A">
        <w:rPr>
          <w:rFonts w:ascii="Courier New" w:hAnsi="Courier New" w:cs="Courier New"/>
          <w:color w:val="000000"/>
          <w:sz w:val="20"/>
          <w:szCs w:val="20"/>
          <w:shd w:val="clear" w:color="auto" w:fill="F5F2F0"/>
          <w:lang w:val="es-CL" w:eastAsia="es-CL"/>
        </w:rPr>
        <w:t xml:space="preserve"> </w:t>
      </w:r>
      <w:proofErr w:type="spellStart"/>
      <w:r w:rsidRPr="007D275A">
        <w:rPr>
          <w:rFonts w:ascii="Courier New" w:hAnsi="Courier New" w:cs="Courier New"/>
          <w:color w:val="883F44"/>
          <w:sz w:val="20"/>
          <w:szCs w:val="20"/>
          <w:shd w:val="clear" w:color="auto" w:fill="F5F2F0"/>
          <w:lang w:val="es-CL" w:eastAsia="es-CL"/>
        </w:rPr>
        <w:t>absValue</w:t>
      </w:r>
      <w:proofErr w:type="spellEnd"/>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roofErr w:type="spellStart"/>
      <w:r w:rsidRPr="007D275A">
        <w:rPr>
          <w:rFonts w:ascii="Courier New" w:hAnsi="Courier New" w:cs="Courier New"/>
          <w:color w:val="000000"/>
          <w:sz w:val="20"/>
          <w:szCs w:val="20"/>
          <w:shd w:val="clear" w:color="auto" w:fill="F5F2F0"/>
          <w:lang w:val="es-CL" w:eastAsia="es-CL"/>
        </w:rPr>
        <w:t>number</w:t>
      </w:r>
      <w:proofErr w:type="spellEnd"/>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backtick literals</w:t>
      </w:r>
      <w:proofErr w:type="gramStart"/>
      <w:r>
        <w:t xml:space="preserve">:  </w:t>
      </w:r>
      <w:r>
        <w:rPr>
          <w:rFonts w:ascii="Arial" w:hAnsi="Arial" w:cs="Arial"/>
          <w:color w:val="222222"/>
          <w:shd w:val="clear" w:color="auto" w:fill="FFFFFF"/>
        </w:rPr>
        <w:t>(</w:t>
      </w:r>
      <w:proofErr w:type="gramEnd"/>
      <w:r>
        <w:rPr>
          <w:rFonts w:ascii="Arial" w:hAnsi="Arial" w:cs="Arial"/>
          <w:color w:val="222222"/>
          <w:shd w:val="clear" w:color="auto" w:fill="FFFFFF"/>
        </w:rPr>
        <w:t>`${</w:t>
      </w:r>
      <w:proofErr w:type="spellStart"/>
      <w:r>
        <w:rPr>
          <w:rFonts w:ascii="Arial" w:hAnsi="Arial" w:cs="Arial"/>
          <w:color w:val="222222"/>
          <w:shd w:val="clear" w:color="auto" w:fill="FFFFFF"/>
        </w:rPr>
        <w:t>successMessage</w:t>
      </w:r>
      <w:proofErr w:type="spellEnd"/>
      <w:r>
        <w:rPr>
          <w:rFonts w:ascii="Arial" w:hAnsi="Arial" w:cs="Arial"/>
          <w:color w:val="222222"/>
          <w:shd w:val="clear" w:color="auto" w:fill="FFFFFF"/>
        </w:rPr>
        <w:t>} The form will be saved when the yellow banner appears.`)</w:t>
      </w:r>
    </w:p>
    <w:p w14:paraId="235EDF0B" w14:textId="2E437B0F" w:rsidR="006772AF" w:rsidRDefault="00CE209F" w:rsidP="007D275A">
      <w:pPr>
        <w:ind w:left="720"/>
      </w:pPr>
      <w:r>
        <w:t xml:space="preserve">These commands in code will not work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proofErr w:type="gramStart"/>
      <w:r>
        <w:t>vvClient.forms.getForms</w:t>
      </w:r>
      <w:proofErr w:type="spellEnd"/>
      <w:proofErr w:type="gram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4ED94982" w14:textId="77FA8474" w:rsidR="006772AF" w:rsidRDefault="006772AF" w:rsidP="006772AF">
      <w:pPr>
        <w:pStyle w:val="ListParagraph"/>
        <w:numPr>
          <w:ilvl w:val="0"/>
          <w:numId w:val="12"/>
        </w:numPr>
      </w:pPr>
      <w:r>
        <w:t xml:space="preserve">A comment section needs to be at the top of the </w:t>
      </w:r>
      <w:proofErr w:type="spellStart"/>
      <w:proofErr w:type="gramStart"/>
      <w:r>
        <w:t>module.exports</w:t>
      </w:r>
      <w:proofErr w:type="gramEnd"/>
      <w:r>
        <w:t>.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ustomer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database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user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passwor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Secret</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proofErr w:type="gramStart"/>
      <w:r w:rsidR="00720CD2">
        <w:rPr>
          <w:rFonts w:ascii="Consolas" w:hAnsi="Consolas" w:cs="Consolas"/>
          <w:color w:val="000000"/>
          <w:sz w:val="19"/>
          <w:szCs w:val="19"/>
          <w:highlight w:val="white"/>
        </w:rPr>
        <w:t>logger.info(</w:t>
      </w:r>
      <w:proofErr w:type="gramEnd"/>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proofErr w:type="gramStart"/>
      <w:r>
        <w:rPr>
          <w:rFonts w:ascii="Consolas" w:hAnsi="Consolas" w:cs="Consolas"/>
          <w:color w:val="000000"/>
          <w:sz w:val="19"/>
          <w:szCs w:val="19"/>
        </w:rPr>
        <w:t>logger.info(</w:t>
      </w:r>
      <w:proofErr w:type="spellStart"/>
      <w:proofErr w:type="gramEnd"/>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proofErr w:type="gramStart"/>
      <w:r w:rsidR="00016281" w:rsidRPr="00016281">
        <w:t>vvClient.forms.getForms</w:t>
      </w:r>
      <w:proofErr w:type="spellEnd"/>
      <w:proofErr w:type="gramEnd"/>
      <w:r w:rsidR="00016281">
        <w:t>(), consider whether</w:t>
      </w:r>
      <w:r w:rsidR="00A75A88">
        <w:t xml:space="preserve"> your query string </w:t>
      </w:r>
      <w:r w:rsidR="00041C02">
        <w:t>could</w:t>
      </w:r>
      <w:r w:rsidR="00A75A88">
        <w:t xml:space="preserve"> include any apostrophes. This is common in names. </w:t>
      </w:r>
      <w:r w:rsidR="00F06E0E" w:rsidRPr="00F06E0E">
        <w:t xml:space="preserve">String expressions containing an apostrophe must escaped with the apostrophe with either a \ (backslash) or escaped with a </w:t>
      </w:r>
      <w:proofErr w:type="gramStart"/>
      <w:r w:rsidR="00F06E0E" w:rsidRPr="00F06E0E">
        <w:t>‘ (</w:t>
      </w:r>
      <w:proofErr w:type="gramEnd"/>
      <w:r w:rsidR="00F06E0E" w:rsidRPr="00F06E0E">
        <w:t>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 xml:space="preserve">ensure that all apostrophes are escaped in your string expressions is to use </w:t>
      </w:r>
      <w:proofErr w:type="gramStart"/>
      <w:r w:rsidR="000E3396">
        <w:t>the .replace</w:t>
      </w:r>
      <w:proofErr w:type="gramEnd"/>
      <w:r w:rsidR="000E3396">
        <w:t>()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w:t>
      </w:r>
      <w:proofErr w:type="gramStart"/>
      <w:r w:rsidR="000D63FC">
        <w:t>format, and</w:t>
      </w:r>
      <w:proofErr w:type="gramEnd"/>
      <w:r w:rsidR="000D63FC">
        <w:t xml:space="preserve">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4BFE82F0" w:rsidR="006772AF" w:rsidRDefault="006772AF" w:rsidP="00720CD2">
      <w:pPr>
        <w:pStyle w:val="ListParagraph"/>
        <w:numPr>
          <w:ilvl w:val="0"/>
          <w:numId w:val="17"/>
        </w:numPr>
      </w:pPr>
      <w:r>
        <w:t xml:space="preserve">Bubble error messages back through to the client.  Not all error messages should be displayed to the </w:t>
      </w:r>
      <w:proofErr w:type="gramStart"/>
      <w:r>
        <w:t>client</w:t>
      </w:r>
      <w:proofErr w:type="gramEnd"/>
      <w:r>
        <w:t xml:space="preserve"> but they should be specific and handled </w:t>
      </w:r>
      <w:r w:rsidR="00720CD2">
        <w:t>as needed</w:t>
      </w:r>
      <w:r>
        <w:t>.</w:t>
      </w:r>
    </w:p>
    <w:p w14:paraId="5B84BD10" w14:textId="606FB039" w:rsidR="006772AF" w:rsidRDefault="006772AF" w:rsidP="00720CD2">
      <w:pPr>
        <w:pStyle w:val="ListParagraph"/>
        <w:numPr>
          <w:ilvl w:val="0"/>
          <w:numId w:val="17"/>
        </w:numPr>
      </w:pPr>
      <w:r>
        <w:lastRenderedPageBreak/>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676EBF4F" w:rsidR="006772AF" w:rsidRDefault="006772AF" w:rsidP="00720CD2">
      <w:pPr>
        <w:pStyle w:val="ListParagraph"/>
        <w:numPr>
          <w:ilvl w:val="0"/>
          <w:numId w:val="17"/>
        </w:numPr>
      </w:pPr>
      <w:r>
        <w:t xml:space="preserve">Changes need to be checked in regularly to </w:t>
      </w:r>
      <w:proofErr w:type="spellStart"/>
      <w:r>
        <w:t>Github</w:t>
      </w:r>
      <w:proofErr w:type="spellEnd"/>
      <w:r>
        <w:t>.</w:t>
      </w: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 xml:space="preserve">The architect is the person who holds and drives the vision of the </w:t>
      </w:r>
      <w:proofErr w:type="gramStart"/>
      <w:r w:rsidRPr="002C5662">
        <w:rPr>
          <w:rFonts w:ascii="Calibri" w:hAnsi="Calibri" w:cs="Calibri"/>
          <w:color w:val="222222"/>
        </w:rPr>
        <w:t>end product</w:t>
      </w:r>
      <w:proofErr w:type="gramEnd"/>
      <w:r w:rsidRPr="002C5662">
        <w:rPr>
          <w:rFonts w:ascii="Calibri" w:hAnsi="Calibri" w:cs="Calibri"/>
          <w:color w:val="222222"/>
        </w:rPr>
        <w: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lastRenderedPageBreak/>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proofErr w:type="spellStart"/>
      <w:r>
        <w:t>Customer.api</w:t>
      </w:r>
      <w:proofErr w:type="spellEnd"/>
      <w:r>
        <w:t xml:space="preserve"> – used for web services only.</w:t>
      </w:r>
    </w:p>
    <w:p w14:paraId="70E95895" w14:textId="6D695018" w:rsidR="007F7F78" w:rsidRDefault="007F7F78" w:rsidP="007F7F78">
      <w:pPr>
        <w:pStyle w:val="BodyText"/>
        <w:numPr>
          <w:ilvl w:val="0"/>
          <w:numId w:val="25"/>
        </w:numPr>
      </w:pPr>
      <w:proofErr w:type="spellStart"/>
      <w:r>
        <w:t>Customer.config</w:t>
      </w:r>
      <w:proofErr w:type="spellEnd"/>
      <w:r>
        <w:t xml:space="preserve"> – used for configuration accounts. The data center team will typically set up this user.</w:t>
      </w:r>
    </w:p>
    <w:p w14:paraId="7C329B81" w14:textId="7BF9066E" w:rsidR="007F7F78" w:rsidRDefault="007F7F78" w:rsidP="007F7F78">
      <w:pPr>
        <w:pStyle w:val="BodyText"/>
        <w:numPr>
          <w:ilvl w:val="0"/>
          <w:numId w:val="25"/>
        </w:numPr>
      </w:pPr>
      <w:proofErr w:type="spellStart"/>
      <w:proofErr w:type="gramStart"/>
      <w:r>
        <w:lastRenderedPageBreak/>
        <w:t>Customer.purpose.import</w:t>
      </w:r>
      <w:proofErr w:type="spellEnd"/>
      <w:proofErr w:type="gramEnd"/>
      <w:r>
        <w:t xml:space="preserve"> – used for configuring imports that have security in a specific area of the system. Example: </w:t>
      </w:r>
      <w:proofErr w:type="spellStart"/>
      <w:proofErr w:type="gramStart"/>
      <w:r>
        <w:t>customer.file</w:t>
      </w:r>
      <w:r w:rsidR="00CB76AE">
        <w:t>s</w:t>
      </w:r>
      <w:proofErr w:type="gramEnd"/>
      <w:r w:rsidR="00CB76AE">
        <w:t>.import</w:t>
      </w:r>
      <w:proofErr w:type="spellEnd"/>
      <w:r w:rsidR="00CB76AE">
        <w:t xml:space="preserve"> or </w:t>
      </w:r>
      <w:proofErr w:type="spellStart"/>
      <w:r w:rsidR="00CB76AE">
        <w:t>customer.emails.import</w:t>
      </w:r>
      <w:proofErr w:type="spellEnd"/>
    </w:p>
    <w:p w14:paraId="1B789449" w14:textId="5914B5FB" w:rsidR="00CB76AE" w:rsidRDefault="00CB76AE" w:rsidP="007F7F78">
      <w:pPr>
        <w:pStyle w:val="BodyText"/>
        <w:numPr>
          <w:ilvl w:val="0"/>
          <w:numId w:val="25"/>
        </w:numPr>
      </w:pPr>
      <w:proofErr w:type="spellStart"/>
      <w:r>
        <w:t>Customer.ocr</w:t>
      </w:r>
      <w:proofErr w:type="spellEnd"/>
      <w:r>
        <w:t xml:space="preserve"> – used for OCR. The VisualVault technical resource that is configuring OCR will typically set up this user. </w:t>
      </w:r>
    </w:p>
    <w:p w14:paraId="0A963E3F" w14:textId="3F7F986E" w:rsidR="00CB76AE" w:rsidRPr="00CF3688" w:rsidRDefault="00CB76AE" w:rsidP="007F7F78">
      <w:pPr>
        <w:pStyle w:val="BodyText"/>
        <w:numPr>
          <w:ilvl w:val="0"/>
          <w:numId w:val="25"/>
        </w:numPr>
      </w:pPr>
      <w:proofErr w:type="spellStart"/>
      <w:r>
        <w:t>Customer.purpose</w:t>
      </w:r>
      <w:proofErr w:type="spellEnd"/>
      <w:r>
        <w:t xml:space="preserve"> – used for any other</w:t>
      </w:r>
      <w:r w:rsidR="007A504F">
        <w:t xml:space="preserve"> solution-specific programmatic purpose</w:t>
      </w:r>
      <w:r w:rsidR="00C644A8">
        <w:t xml:space="preserve"> with security in a specific area of the system. </w:t>
      </w:r>
    </w:p>
    <w:p w14:paraId="5AD52012" w14:textId="77777777" w:rsidR="00CF3688" w:rsidRPr="00E55750" w:rsidRDefault="00CF3688" w:rsidP="00812F0A">
      <w:pPr>
        <w:pStyle w:val="BodyText"/>
      </w:pPr>
      <w:bookmarkStart w:id="4" w:name="_GoBack"/>
      <w:bookmarkEnd w:id="4"/>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28433" w14:textId="77777777" w:rsidR="00704161" w:rsidRDefault="00704161">
      <w:r>
        <w:separator/>
      </w:r>
    </w:p>
    <w:p w14:paraId="7AF67E6D" w14:textId="77777777" w:rsidR="00704161" w:rsidRDefault="00704161"/>
  </w:endnote>
  <w:endnote w:type="continuationSeparator" w:id="0">
    <w:p w14:paraId="582E5726" w14:textId="77777777" w:rsidR="00704161" w:rsidRDefault="00704161">
      <w:r>
        <w:continuationSeparator/>
      </w:r>
    </w:p>
    <w:p w14:paraId="04D237F5" w14:textId="77777777" w:rsidR="00704161" w:rsidRDefault="00704161"/>
  </w:endnote>
  <w:endnote w:type="continuationNotice" w:id="1">
    <w:p w14:paraId="5501422B" w14:textId="77777777" w:rsidR="00704161" w:rsidRDefault="007041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805FA" w14:textId="77777777" w:rsidR="00704161" w:rsidRDefault="00704161">
      <w:r>
        <w:separator/>
      </w:r>
    </w:p>
    <w:p w14:paraId="23DA391D" w14:textId="77777777" w:rsidR="00704161" w:rsidRDefault="00704161"/>
  </w:footnote>
  <w:footnote w:type="continuationSeparator" w:id="0">
    <w:p w14:paraId="45213758" w14:textId="77777777" w:rsidR="00704161" w:rsidRDefault="00704161">
      <w:r>
        <w:continuationSeparator/>
      </w:r>
    </w:p>
    <w:p w14:paraId="2654FB5E" w14:textId="77777777" w:rsidR="00704161" w:rsidRDefault="00704161"/>
  </w:footnote>
  <w:footnote w:type="continuationNotice" w:id="1">
    <w:p w14:paraId="0DEB082E" w14:textId="77777777" w:rsidR="00704161" w:rsidRDefault="007041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5"/>
  </w:num>
  <w:num w:numId="4">
    <w:abstractNumId w:val="14"/>
  </w:num>
  <w:num w:numId="5">
    <w:abstractNumId w:val="18"/>
  </w:num>
  <w:num w:numId="6">
    <w:abstractNumId w:val="15"/>
  </w:num>
  <w:num w:numId="7">
    <w:abstractNumId w:val="26"/>
  </w:num>
  <w:num w:numId="8">
    <w:abstractNumId w:val="23"/>
  </w:num>
  <w:num w:numId="9">
    <w:abstractNumId w:val="27"/>
  </w:num>
  <w:num w:numId="10">
    <w:abstractNumId w:val="7"/>
  </w:num>
  <w:num w:numId="11">
    <w:abstractNumId w:val="21"/>
  </w:num>
  <w:num w:numId="12">
    <w:abstractNumId w:val="22"/>
  </w:num>
  <w:num w:numId="13">
    <w:abstractNumId w:val="9"/>
  </w:num>
  <w:num w:numId="14">
    <w:abstractNumId w:val="17"/>
  </w:num>
  <w:num w:numId="15">
    <w:abstractNumId w:val="16"/>
  </w:num>
  <w:num w:numId="16">
    <w:abstractNumId w:val="8"/>
  </w:num>
  <w:num w:numId="17">
    <w:abstractNumId w:val="24"/>
  </w:num>
  <w:num w:numId="18">
    <w:abstractNumId w:val="25"/>
  </w:num>
  <w:num w:numId="19">
    <w:abstractNumId w:val="19"/>
  </w:num>
  <w:num w:numId="20">
    <w:abstractNumId w:val="13"/>
  </w:num>
  <w:num w:numId="21">
    <w:abstractNumId w:val="11"/>
  </w:num>
  <w:num w:numId="22">
    <w:abstractNumId w:val="28"/>
  </w:num>
  <w:num w:numId="23">
    <w:abstractNumId w:val="4"/>
  </w:num>
  <w:num w:numId="24">
    <w:abstractNumId w:val="10"/>
  </w:num>
  <w:num w:numId="2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gFAPzjFb8tAAAA"/>
  </w:docVars>
  <w:rsids>
    <w:rsidRoot w:val="00B1350F"/>
    <w:rsid w:val="000015D9"/>
    <w:rsid w:val="00001FC6"/>
    <w:rsid w:val="00003124"/>
    <w:rsid w:val="00004DB7"/>
    <w:rsid w:val="00006B4C"/>
    <w:rsid w:val="00007CFC"/>
    <w:rsid w:val="00010B2C"/>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494"/>
    <w:rsid w:val="00124824"/>
    <w:rsid w:val="00125004"/>
    <w:rsid w:val="00125B9F"/>
    <w:rsid w:val="00125F78"/>
    <w:rsid w:val="00126932"/>
    <w:rsid w:val="001307DA"/>
    <w:rsid w:val="00131E02"/>
    <w:rsid w:val="00133C42"/>
    <w:rsid w:val="001344E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3F0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55C6"/>
    <w:rsid w:val="00D06CBC"/>
    <w:rsid w:val="00D06E94"/>
    <w:rsid w:val="00D11B35"/>
    <w:rsid w:val="00D22C80"/>
    <w:rsid w:val="00D24371"/>
    <w:rsid w:val="00D26776"/>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BAE"/>
    <w:rsid w:val="00FC7103"/>
    <w:rsid w:val="00FD2274"/>
    <w:rsid w:val="00FE0053"/>
    <w:rsid w:val="00FE0C45"/>
    <w:rsid w:val="00FE7AB5"/>
    <w:rsid w:val="00FF12DD"/>
    <w:rsid w:val="00FF1596"/>
    <w:rsid w:val="00FF1AC7"/>
    <w:rsid w:val="00FF286A"/>
    <w:rsid w:val="00FF29DD"/>
    <w:rsid w:val="00FF524F"/>
    <w:rsid w:val="00FF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2" ma:contentTypeDescription="Create a new document." ma:contentTypeScope="" ma:versionID="d946216c68b7381c5ee6fe0a61feec7f">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b0a03387b712812315becd0e6fb0ca6d"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F4D71-C597-46D5-8F6A-F1A884997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3.xml><?xml version="1.0" encoding="utf-8"?>
<ds:datastoreItem xmlns:ds="http://schemas.openxmlformats.org/officeDocument/2006/customXml" ds:itemID="{729ADB3C-55B1-4E4D-8366-4705C14EFE1C}">
  <ds:schemaRefs>
    <ds:schemaRef ds:uri="afa64263-46c0-447d-947a-55ca9f3bd833"/>
    <ds:schemaRef ds:uri="http://purl.org/dc/elements/1.1/"/>
    <ds:schemaRef ds:uri="http://schemas.microsoft.com/office/2006/metadata/properties"/>
    <ds:schemaRef ds:uri="63661872-e3f9-405e-ada1-24831e2b43aa"/>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www.w3.org/XML/1998/namespace"/>
  </ds:schemaRefs>
</ds:datastoreItem>
</file>

<file path=customXml/itemProps4.xml><?xml version="1.0" encoding="utf-8"?>
<ds:datastoreItem xmlns:ds="http://schemas.openxmlformats.org/officeDocument/2006/customXml" ds:itemID="{6971D573-5A1E-434E-9024-EA8D84F20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698</TotalTime>
  <Pages>10</Pages>
  <Words>2965</Words>
  <Characters>163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19236</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199</cp:revision>
  <cp:lastPrinted>2007-04-09T19:29:00Z</cp:lastPrinted>
  <dcterms:created xsi:type="dcterms:W3CDTF">2017-11-17T22:48:00Z</dcterms:created>
  <dcterms:modified xsi:type="dcterms:W3CDTF">2019-10-1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